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90E0B" w14:textId="76C4580B" w:rsidR="00761B28" w:rsidRPr="008B43B4" w:rsidRDefault="00761B2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470E4F03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35772CA4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4DCBF83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71A40BF5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692E35E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71A6D3D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2ADCC71F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24B4E538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50EA88D6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4AE6582E" w14:textId="77777777" w:rsidR="00142588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B35C45" w:rsidRPr="000244ED" w14:paraId="1C9E82C5" w14:textId="77777777" w:rsidTr="00FA00BD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282525D" w14:textId="77777777" w:rsidR="00B35C45" w:rsidRPr="000244ED" w:rsidRDefault="00B35C45" w:rsidP="00411D3E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مؤسسة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Cs w:val="28"/>
              </w:rPr>
              <w:t xml:space="preserve"> </w:t>
            </w:r>
            <w:r w:rsidRPr="000244ED">
              <w:rPr>
                <w:rFonts w:cs="Sakkal Majalla"/>
                <w:color w:val="F59F52"/>
                <w:szCs w:val="28"/>
              </w:rPr>
              <w:t xml:space="preserve"> </w:t>
            </w:r>
            <w:r w:rsidRPr="000244ED">
              <w:rPr>
                <w:rFonts w:cs="Sakkal Majalla"/>
                <w:color w:val="F59F52"/>
                <w:szCs w:val="28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B35C45" w:rsidRPr="000244ED" w14:paraId="034EA38B" w14:textId="77777777" w:rsidTr="00411D3E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B9ADD6" w14:textId="2A824482" w:rsidR="00B35C45" w:rsidRPr="000244ED" w:rsidRDefault="00B35C45" w:rsidP="00411D3E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Cs w:val="28"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 xml:space="preserve">تاريخ </w:t>
            </w:r>
            <w:r>
              <w:rPr>
                <w:rFonts w:cs="Sakkal Majalla" w:hint="cs"/>
                <w:b/>
                <w:bCs/>
                <w:color w:val="5279BB"/>
                <w:szCs w:val="28"/>
                <w:rtl/>
              </w:rPr>
              <w:t xml:space="preserve">زيارة المراجعة 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="00B2641C" w:rsidRPr="00B2641C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من</w:t>
            </w:r>
            <w:r w:rsidR="00B2641C" w:rsidRPr="00B2641C">
              <w:rPr>
                <w:rFonts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="Sakkal Majalla" w:hint="cs"/>
                  <w:color w:val="52B5C2"/>
                  <w:sz w:val="24"/>
                  <w:szCs w:val="24"/>
                  <w:rtl/>
                </w:rPr>
                <w:id w:val="-1000891180"/>
                <w:placeholder>
                  <w:docPart w:val="65C05468A5DF49BFBE88B579D76EC624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B2641C" w:rsidRPr="00B2641C">
                  <w:rPr>
                    <w:rStyle w:val="ab"/>
                    <w:sz w:val="24"/>
                    <w:szCs w:val="24"/>
                    <w:rtl/>
                  </w:rPr>
                  <w:t>انقر أو اضغط لإدخال تاريخ</w:t>
                </w:r>
                <w:r w:rsidR="00B2641C" w:rsidRPr="00B2641C">
                  <w:rPr>
                    <w:rStyle w:val="ab"/>
                    <w:sz w:val="24"/>
                    <w:szCs w:val="24"/>
                  </w:rPr>
                  <w:t>.</w:t>
                </w:r>
              </w:sdtContent>
            </w:sdt>
            <w:r w:rsidR="00B2641C" w:rsidRPr="00B2641C">
              <w:rPr>
                <w:rFonts w:cs="Sakkal Majalla" w:hint="cs"/>
                <w:color w:val="52B5C2"/>
                <w:sz w:val="24"/>
                <w:szCs w:val="24"/>
                <w:rtl/>
              </w:rPr>
              <w:t xml:space="preserve"> </w:t>
            </w:r>
            <w:r w:rsidR="00B2641C" w:rsidRPr="00B2641C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ى</w:t>
            </w:r>
            <w:r w:rsidR="00B2641C" w:rsidRPr="00B2641C">
              <w:rPr>
                <w:rFonts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="Sakkal Majalla" w:hint="cs"/>
                  <w:color w:val="52B5C2"/>
                  <w:sz w:val="24"/>
                  <w:szCs w:val="24"/>
                  <w:rtl/>
                </w:rPr>
                <w:id w:val="-47926402"/>
                <w:placeholder>
                  <w:docPart w:val="26366120C6B742BC84C9D78AC0E5D54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B2641C" w:rsidRPr="00B2641C">
                  <w:rPr>
                    <w:rStyle w:val="ab"/>
                    <w:sz w:val="24"/>
                    <w:szCs w:val="24"/>
                    <w:rtl/>
                  </w:rPr>
                  <w:t>انقر أو اضغط لإدخال تاريخ</w:t>
                </w:r>
                <w:r w:rsidR="00B2641C" w:rsidRPr="00B2641C">
                  <w:rPr>
                    <w:rStyle w:val="ab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00BD" w:rsidRPr="000244ED" w14:paraId="3A2F5203" w14:textId="77777777" w:rsidTr="00FA00BD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B8DE26" w14:textId="2701E2F9" w:rsidR="00FA00BD" w:rsidRPr="006360BB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تاريخ إعداد التقرير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sdt>
              <w:sdtPr>
                <w:rPr>
                  <w:rFonts w:cs="Sakkal Majalla"/>
                  <w:color w:val="5279BB"/>
                  <w:sz w:val="32"/>
                  <w:szCs w:val="32"/>
                  <w:rtl/>
                </w:rPr>
                <w:id w:val="2123497770"/>
                <w:placeholder>
                  <w:docPart w:val="ABE283E8BBE8403A8A229CABB7A6951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1967CE">
                  <w:rPr>
                    <w:rStyle w:val="ab"/>
                    <w:rtl/>
                  </w:rPr>
                  <w:t>انقر أو اضغط لإدخال تاريخ</w:t>
                </w:r>
                <w:r w:rsidRPr="001967CE">
                  <w:rPr>
                    <w:rStyle w:val="ab"/>
                  </w:rPr>
                  <w:t>.</w:t>
                </w:r>
              </w:sdtContent>
            </w:sdt>
          </w:p>
        </w:tc>
      </w:tr>
      <w:tr w:rsidR="00FA00BD" w:rsidRPr="000244ED" w14:paraId="4CB7C535" w14:textId="77777777" w:rsidTr="00FA00BD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AE4B2D5" w14:textId="77777777" w:rsidR="00FA00BD" w:rsidRPr="000244ED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  <w:lang w:bidi="ar-EG"/>
              </w:rPr>
              <w:t>بيانات</w:t>
            </w:r>
            <w:r w:rsidRPr="000244ED">
              <w:rPr>
                <w:rFonts w:cs="Sakkal Majalla"/>
                <w:color w:val="5279BB"/>
                <w:szCs w:val="28"/>
                <w:rtl/>
                <w:lang w:bidi="ar-EG"/>
              </w:rPr>
              <w:t xml:space="preserve"> </w:t>
            </w: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  <w:lang w:bidi="ar-EG"/>
              </w:rPr>
              <w:t>التواصل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 </w:t>
            </w:r>
          </w:p>
          <w:p w14:paraId="32AD7D15" w14:textId="77777777" w:rsidR="00FA00BD" w:rsidRPr="000244ED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color w:val="52B5C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اسم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44A4682B" w14:textId="77777777" w:rsidR="00FA00BD" w:rsidRPr="000244ED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منصب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723D15C8" w14:textId="77777777" w:rsidR="00FA00BD" w:rsidRPr="000244ED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بريد الإلكتروني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2C798388" w14:textId="77777777" w:rsidR="00FA00BD" w:rsidRPr="000244ED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color w:val="FFFFFF" w:themeColor="background1"/>
                <w:sz w:val="32"/>
                <w:szCs w:val="32"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الهاتف الجوال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</w:tc>
      </w:tr>
    </w:tbl>
    <w:p w14:paraId="16B28D3E" w14:textId="77777777" w:rsidR="00B35C45" w:rsidRPr="00B35C45" w:rsidRDefault="00B35C45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  <w:rtl/>
        </w:rPr>
      </w:pPr>
    </w:p>
    <w:p w14:paraId="0DA8C56F" w14:textId="77777777" w:rsidR="00B35C45" w:rsidRDefault="00B35C45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  <w:rtl/>
        </w:rPr>
      </w:pPr>
    </w:p>
    <w:p w14:paraId="45FB78E9" w14:textId="607F1BD7" w:rsidR="00AA7C11" w:rsidRPr="008B43B4" w:rsidRDefault="00AA7C11" w:rsidP="000355D1">
      <w:pPr>
        <w:pStyle w:val="BasicParagraph"/>
        <w:spacing w:line="360" w:lineRule="auto"/>
        <w:jc w:val="right"/>
        <w:rPr>
          <w:rStyle w:val="a5"/>
          <w:rFonts w:ascii="Sakkal Majalla" w:hAnsi="Sakkal Majalla" w:cs="Sakkal Majalla"/>
          <w:color w:val="4C3D8E"/>
          <w:sz w:val="44"/>
          <w:szCs w:val="44"/>
          <w:rtl/>
        </w:rPr>
      </w:pPr>
    </w:p>
    <w:p w14:paraId="075BF04F" w14:textId="464304C1" w:rsidR="00AA7C11" w:rsidRPr="008B43B4" w:rsidRDefault="00AA7C11" w:rsidP="000355D1">
      <w:pPr>
        <w:pStyle w:val="BasicParagraph"/>
        <w:spacing w:line="360" w:lineRule="auto"/>
        <w:jc w:val="right"/>
        <w:rPr>
          <w:rStyle w:val="a5"/>
          <w:rFonts w:ascii="Sakkal Majalla" w:hAnsi="Sakkal Majalla" w:cs="Sakkal Majalla"/>
          <w:color w:val="4C3D8E"/>
          <w:sz w:val="44"/>
          <w:szCs w:val="44"/>
          <w:rtl/>
        </w:rPr>
      </w:pPr>
    </w:p>
    <w:p w14:paraId="1ED7837C" w14:textId="77777777" w:rsidR="00444CC7" w:rsidRPr="00444CC7" w:rsidRDefault="00142588" w:rsidP="00444CC7">
      <w:pPr>
        <w:bidi/>
        <w:rPr>
          <w:rFonts w:ascii="Sakkal Majalla" w:hAnsi="Sakkal Majalla" w:cs="Sakkal Majalla"/>
          <w:color w:val="4C3D8E"/>
          <w:sz w:val="44"/>
          <w:szCs w:val="44"/>
          <w:lang w:bidi="ar-YE"/>
        </w:rPr>
      </w:pPr>
      <w:r w:rsidRPr="008B43B4">
        <w:rPr>
          <w:rStyle w:val="a5"/>
          <w:rFonts w:ascii="Sakkal Majalla" w:hAnsi="Sakkal Majalla" w:cs="Sakkal Majalla"/>
          <w:color w:val="4C3D8E"/>
          <w:sz w:val="44"/>
          <w:szCs w:val="44"/>
        </w:rPr>
        <w:br w:type="page"/>
      </w:r>
    </w:p>
    <w:sdt>
      <w:sdtPr>
        <w:rPr>
          <w:rFonts w:asciiTheme="minorHAnsi" w:eastAsiaTheme="minorHAnsi" w:hAnsiTheme="minorHAnsi" w:cstheme="minorBidi"/>
          <w:b/>
          <w:bCs/>
          <w:color w:val="4C3D8E"/>
          <w:sz w:val="40"/>
          <w:szCs w:val="40"/>
          <w:rtl/>
          <w:lang w:val="ar-SA"/>
        </w:rPr>
        <w:id w:val="-1752729401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4CDBEBCF" w14:textId="5A2B5761" w:rsidR="00444CC7" w:rsidRPr="007072E2" w:rsidRDefault="00444CC7" w:rsidP="007072E2">
          <w:pPr>
            <w:pStyle w:val="af1"/>
            <w:bidi/>
            <w:spacing w:line="276" w:lineRule="auto"/>
            <w:rPr>
              <w:rFonts w:ascii="Sakkal Majalla" w:hAnsi="Sakkal Majalla" w:cs="Sakkal Majalla"/>
              <w:b/>
              <w:bCs/>
              <w:color w:val="4C3D8E"/>
            </w:rPr>
          </w:pPr>
          <w:r w:rsidRPr="007072E2">
            <w:rPr>
              <w:rFonts w:ascii="Sakkal Majalla" w:hAnsi="Sakkal Majalla" w:cs="Sakkal Majalla"/>
              <w:b/>
              <w:bCs/>
              <w:color w:val="4C3D8E"/>
              <w:rtl/>
              <w:lang w:val="ar-SA"/>
            </w:rPr>
            <w:t>جدول المحتويات</w:t>
          </w:r>
        </w:p>
        <w:p w14:paraId="41215F75" w14:textId="2919D069" w:rsidR="007072E2" w:rsidRPr="007072E2" w:rsidRDefault="00444CC7" w:rsidP="007072E2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r w:rsidRPr="007072E2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072E2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072E2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13920" w:history="1"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أ. تصحيح الأخطاء المعلوماتية</w:t>
            </w:r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lang w:bidi="ar-YE"/>
              </w:rPr>
              <w:t>: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3920 \h </w:instrTex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B94DF6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3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57F2FB" w14:textId="54F13F09" w:rsidR="007072E2" w:rsidRPr="007072E2" w:rsidRDefault="00000000" w:rsidP="007072E2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3921" w:history="1"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ب. استجابة المؤسسة للتوصيات الواردة في تقرير فريق المراجعة: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3921 \h </w:instrTex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B94DF6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115B1B" w14:textId="5831E7EC" w:rsidR="007072E2" w:rsidRPr="007072E2" w:rsidRDefault="00000000" w:rsidP="007072E2">
          <w:pPr>
            <w:pStyle w:val="2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3922" w:history="1"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</w:t>
            </w:r>
            <w:r w:rsidR="007072E2" w:rsidRPr="007072E2">
              <w:rPr>
                <w:rStyle w:val="Hyperlink"/>
                <w:rFonts w:ascii="Sakkal Majalla" w:hAnsi="Sakkal Majalla" w:cs="Sakkal Majalla"/>
                <w:noProof/>
                <w:sz w:val="28"/>
                <w:szCs w:val="28"/>
              </w:rPr>
              <w:t>……</w:t>
            </w:r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)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3922 \h </w:instrTex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B94DF6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E0DF12" w14:textId="13C0D09F" w:rsidR="007072E2" w:rsidRPr="007072E2" w:rsidRDefault="00000000" w:rsidP="007072E2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3923" w:history="1"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ج. ‌الاعتماد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3923 \h </w:instrTex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B94DF6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F25425" w14:textId="1ADA7B3A" w:rsidR="00444CC7" w:rsidRDefault="00444CC7" w:rsidP="007072E2">
          <w:pPr>
            <w:bidi/>
            <w:spacing w:line="276" w:lineRule="auto"/>
          </w:pPr>
          <w:r w:rsidRPr="007072E2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294744BD" w14:textId="5A44DCCD" w:rsidR="00EF72DB" w:rsidRPr="00444CC7" w:rsidRDefault="00EF72DB" w:rsidP="00444CC7">
      <w:pPr>
        <w:bidi/>
        <w:rPr>
          <w:rFonts w:ascii="Sakkal Majalla" w:hAnsi="Sakkal Majalla" w:cs="Sakkal Majalla"/>
          <w:color w:val="4C3D8E"/>
          <w:sz w:val="44"/>
          <w:szCs w:val="44"/>
          <w:lang w:bidi="ar-YE"/>
        </w:rPr>
      </w:pPr>
      <w:r w:rsidRPr="008B43B4">
        <w:rPr>
          <w:rFonts w:ascii="Sakkal Majalla" w:hAnsi="Sakkal Majalla" w:cs="Sakkal Majalla"/>
          <w:sz w:val="24"/>
          <w:szCs w:val="24"/>
        </w:rPr>
        <w:br w:type="page"/>
      </w:r>
    </w:p>
    <w:p w14:paraId="229A5A96" w14:textId="4EE96414" w:rsidR="000355D1" w:rsidRPr="000355D1" w:rsidRDefault="000355D1" w:rsidP="00DA3595">
      <w:pPr>
        <w:pStyle w:val="1"/>
        <w:bidi/>
        <w:spacing w:before="0" w:line="240" w:lineRule="auto"/>
        <w:ind w:left="14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7713920"/>
      <w:r w:rsidRPr="000355D1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Pr="000355D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صحيح الأخطاء المعلوماتية</w:t>
      </w:r>
      <w:r w:rsidRPr="000355D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>:</w:t>
      </w:r>
      <w:bookmarkEnd w:id="0"/>
      <w:r w:rsidRPr="000355D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73"/>
        <w:gridCol w:w="755"/>
        <w:gridCol w:w="1285"/>
        <w:gridCol w:w="2110"/>
        <w:gridCol w:w="2154"/>
        <w:gridCol w:w="2155"/>
      </w:tblGrid>
      <w:tr w:rsidR="000355D1" w:rsidRPr="000355D1" w14:paraId="78C34E2F" w14:textId="77777777" w:rsidTr="000355D1">
        <w:trPr>
          <w:trHeight w:val="794"/>
          <w:tblHeader/>
          <w:tblCellSpacing w:w="7" w:type="dxa"/>
          <w:jc w:val="center"/>
        </w:trPr>
        <w:tc>
          <w:tcPr>
            <w:tcW w:w="1152" w:type="dxa"/>
            <w:shd w:val="clear" w:color="auto" w:fill="4C3D8E"/>
            <w:vAlign w:val="center"/>
          </w:tcPr>
          <w:p w14:paraId="32F0B336" w14:textId="21ABEDAD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معيار أو المعيار الفرعي</w:t>
            </w:r>
          </w:p>
        </w:tc>
        <w:tc>
          <w:tcPr>
            <w:tcW w:w="741" w:type="dxa"/>
            <w:shd w:val="clear" w:color="auto" w:fill="4C3D8E"/>
            <w:vAlign w:val="center"/>
          </w:tcPr>
          <w:p w14:paraId="63C9A62A" w14:textId="6555F122" w:rsidR="000355D1" w:rsidRPr="004D721B" w:rsidRDefault="000355D1" w:rsidP="004D721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الصفحة</w:t>
            </w:r>
          </w:p>
        </w:tc>
        <w:tc>
          <w:tcPr>
            <w:tcW w:w="1271" w:type="dxa"/>
            <w:shd w:val="clear" w:color="auto" w:fill="4C3D8E"/>
            <w:vAlign w:val="center"/>
          </w:tcPr>
          <w:p w14:paraId="5717F48F" w14:textId="6E6D7B24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فقرة</w:t>
            </w:r>
          </w:p>
        </w:tc>
        <w:tc>
          <w:tcPr>
            <w:tcW w:w="2096" w:type="dxa"/>
            <w:shd w:val="clear" w:color="auto" w:fill="4C3D8E"/>
            <w:vAlign w:val="center"/>
          </w:tcPr>
          <w:p w14:paraId="4D0DF8E6" w14:textId="7632FACD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قتبس النص الخطأ</w:t>
            </w:r>
          </w:p>
        </w:tc>
        <w:tc>
          <w:tcPr>
            <w:tcW w:w="2140" w:type="dxa"/>
            <w:shd w:val="clear" w:color="auto" w:fill="4C3D8E"/>
            <w:vAlign w:val="center"/>
          </w:tcPr>
          <w:p w14:paraId="5CAF3357" w14:textId="29769B6B" w:rsidR="000355D1" w:rsidRPr="004D721B" w:rsidRDefault="004D721B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</w:rPr>
              <w:t>التصحيح المقترح</w:t>
            </w:r>
          </w:p>
        </w:tc>
        <w:tc>
          <w:tcPr>
            <w:tcW w:w="2134" w:type="dxa"/>
            <w:shd w:val="clear" w:color="auto" w:fill="4C3D8E"/>
            <w:vAlign w:val="center"/>
          </w:tcPr>
          <w:p w14:paraId="48517A08" w14:textId="5772D0BB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تعليق</w:t>
            </w:r>
          </w:p>
        </w:tc>
      </w:tr>
      <w:tr w:rsidR="003E2762" w:rsidRPr="000355D1" w14:paraId="26E42D84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1EDC165" w14:textId="6BCD7021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61A6D76E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213076" w14:textId="76BD926A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794CE08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154D9333" w14:textId="117CA5D4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5C14D96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2DA2EC7F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AB2DB2D" w14:textId="43539275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2562CB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A8F05FE" w14:textId="58A3789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BE5C767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1F83FF" w14:textId="7147071D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4917B5B6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1D46A7F6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E5794C2" w14:textId="78265EB4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D762CB1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0F2C166" w14:textId="0EFD7B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5BF2479C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8B2188A" w14:textId="1B1FB64F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3646369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E5DC49B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3AA642A9" w14:textId="730C152D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5631D1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17583360" w14:textId="299D5F70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2DB7A585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55A944" w14:textId="19B19602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64BA09E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E841CFE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47F20303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A6A7038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05FDDEC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8D18ED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A60808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132E9E85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6BD67391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2466E234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A00BC09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3A624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FD878A2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E98C5F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75EEF91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043958F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337AB50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59B3CB4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189DA2D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083CE76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5B943DBD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111505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</w:tbl>
    <w:p w14:paraId="1E0F7FD8" w14:textId="4AEAED3E" w:rsidR="00EF72DB" w:rsidRPr="008B43B4" w:rsidRDefault="00EF72DB" w:rsidP="000355D1">
      <w:pPr>
        <w:bidi/>
        <w:rPr>
          <w:rFonts w:ascii="Sakkal Majalla" w:hAnsi="Sakkal Majalla" w:cs="Sakkal Majalla"/>
          <w:sz w:val="24"/>
          <w:szCs w:val="24"/>
          <w:lang w:bidi="ar-YE"/>
        </w:rPr>
      </w:pPr>
    </w:p>
    <w:p w14:paraId="319C302D" w14:textId="1027B4D9" w:rsidR="00EF72DB" w:rsidRPr="008B43B4" w:rsidRDefault="00EF72DB" w:rsidP="000355D1">
      <w:pPr>
        <w:bidi/>
        <w:rPr>
          <w:rFonts w:ascii="Sakkal Majalla" w:hAnsi="Sakkal Majalla" w:cs="Sakkal Majalla"/>
          <w:sz w:val="24"/>
          <w:szCs w:val="24"/>
          <w:lang w:bidi="ar-YE"/>
        </w:rPr>
      </w:pPr>
      <w:r w:rsidRPr="008B43B4">
        <w:rPr>
          <w:rFonts w:ascii="Sakkal Majalla" w:hAnsi="Sakkal Majalla" w:cs="Sakkal Majalla"/>
          <w:sz w:val="24"/>
          <w:szCs w:val="24"/>
          <w:lang w:bidi="ar-YE"/>
        </w:rPr>
        <w:br w:type="page"/>
      </w:r>
    </w:p>
    <w:p w14:paraId="67462183" w14:textId="22C651D8" w:rsidR="004D721B" w:rsidRDefault="004D721B" w:rsidP="00DA3595">
      <w:pPr>
        <w:pStyle w:val="1"/>
        <w:bidi/>
        <w:spacing w:before="0" w:line="240" w:lineRule="auto"/>
        <w:ind w:left="14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" w:name="_Toc136336960"/>
      <w:bookmarkStart w:id="2" w:name="_Toc137713921"/>
      <w:r w:rsidRPr="004D721B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ب. استجابة </w:t>
      </w:r>
      <w:r w:rsidRPr="004D721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المؤسسة</w:t>
      </w:r>
      <w:r w:rsidRPr="004D721B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للتوصيات الواردة في تقرير فريق المراجعة:</w:t>
      </w:r>
      <w:bookmarkEnd w:id="1"/>
      <w:bookmarkEnd w:id="2"/>
    </w:p>
    <w:p w14:paraId="34DB9B69" w14:textId="39B9152D" w:rsidR="005521F1" w:rsidRPr="005521F1" w:rsidRDefault="005521F1" w:rsidP="005521F1">
      <w:pPr>
        <w:pStyle w:val="2"/>
        <w:bidi/>
        <w:rPr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bookmarkStart w:id="3" w:name="_Toc136337774"/>
      <w:bookmarkStart w:id="4" w:name="_Toc137713922"/>
      <w:r w:rsidRPr="005521F1"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  <w:t>التوصية (</w:t>
      </w:r>
      <w:sdt>
        <w:sdtPr>
          <w:rPr>
            <w:rFonts w:ascii="Sakkal Majalla" w:hAnsi="Sakkal Majalla" w:cs="Sakkal Majalla"/>
            <w:b/>
            <w:bCs/>
            <w:color w:val="52B5C2"/>
            <w:sz w:val="28"/>
            <w:szCs w:val="28"/>
            <w:rtl/>
          </w:rPr>
          <w:alias w:val="رقم التوصية كما ورد في تقرير فريق المراجعة"/>
          <w:tag w:val="رقم التوصية "/>
          <w:id w:val="-541214490"/>
          <w:placeholder>
            <w:docPart w:val="B9BBF58DE024425BB8D10BD3C2A61D8D"/>
          </w:placeholder>
          <w:showingPlcHdr/>
        </w:sdtPr>
        <w:sdtContent>
          <w:r w:rsidR="007072E2">
            <w:rPr>
              <w:rStyle w:val="ab"/>
              <w:rFonts w:cs="Times New Roman"/>
            </w:rPr>
            <w:t>……</w:t>
          </w:r>
        </w:sdtContent>
      </w:sdt>
      <w:r w:rsidRPr="005521F1"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  <w:t>)</w:t>
      </w:r>
      <w:bookmarkEnd w:id="3"/>
      <w:bookmarkEnd w:id="4"/>
    </w:p>
    <w:tbl>
      <w:tblPr>
        <w:tblStyle w:val="a7"/>
        <w:bidiVisual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241"/>
        <w:gridCol w:w="1843"/>
        <w:gridCol w:w="6524"/>
      </w:tblGrid>
      <w:tr w:rsidR="005521F1" w14:paraId="2C66D71C" w14:textId="77777777" w:rsidTr="00DA3595">
        <w:tc>
          <w:tcPr>
            <w:tcW w:w="12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67E5E1FC" w14:textId="77777777" w:rsidR="005521F1" w:rsidRDefault="005521F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ص التوصية</w:t>
            </w:r>
          </w:p>
        </w:tc>
        <w:tc>
          <w:tcPr>
            <w:tcW w:w="8367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91B6E63" w14:textId="77777777" w:rsidR="005521F1" w:rsidRDefault="005521F1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YE"/>
              </w:rPr>
            </w:pPr>
          </w:p>
        </w:tc>
      </w:tr>
      <w:tr w:rsidR="005521F1" w14:paraId="1EEDF7F0" w14:textId="77777777" w:rsidTr="00DA3595">
        <w:tc>
          <w:tcPr>
            <w:tcW w:w="1241" w:type="dxa"/>
            <w:vMerge w:val="restar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0570C7E" w14:textId="77777777" w:rsidR="005521F1" w:rsidRDefault="005521F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استجابة للتوصيات</w:t>
            </w:r>
          </w:p>
        </w:tc>
        <w:tc>
          <w:tcPr>
            <w:tcW w:w="8367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686DD8B" w14:textId="77777777" w:rsidR="005521F1" w:rsidRDefault="00000000">
            <w:pPr>
              <w:bidi/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385623" w:themeColor="accent6" w:themeShade="80"/>
                  <w:sz w:val="24"/>
                  <w:szCs w:val="24"/>
                  <w:rtl/>
                  <w:lang w:bidi="ar-YE"/>
                </w:rPr>
                <w:id w:val="101565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21F1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5521F1"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lang w:bidi="ar-YE"/>
              </w:rPr>
              <w:t xml:space="preserve"> </w:t>
            </w:r>
            <w:r w:rsidR="005521F1"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rtl/>
                <w:lang w:bidi="ar-YE"/>
              </w:rPr>
              <w:t>مقبولة</w:t>
            </w:r>
          </w:p>
        </w:tc>
      </w:tr>
      <w:tr w:rsidR="005521F1" w14:paraId="7321B7CA" w14:textId="77777777" w:rsidTr="00DA3595">
        <w:trPr>
          <w:trHeight w:val="135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A4D7D44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 w:val="restart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9CB73B0" w14:textId="77777777" w:rsidR="005521F1" w:rsidRDefault="00000000" w:rsidP="00C874E1">
            <w:pPr>
              <w:bidi/>
              <w:ind w:left="312" w:hanging="312"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C45911" w:themeColor="accent2" w:themeShade="BF"/>
                  <w:sz w:val="24"/>
                  <w:szCs w:val="24"/>
                  <w:rtl/>
                  <w:lang w:bidi="ar-YE"/>
                </w:rPr>
                <w:id w:val="-88163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21F1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5521F1"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  <w:t xml:space="preserve"> </w:t>
            </w:r>
            <w:r w:rsidR="005521F1"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rtl/>
                <w:lang w:bidi="ar-YE"/>
              </w:rPr>
              <w:t>مقبولة مع التعديل</w:t>
            </w:r>
          </w:p>
        </w:tc>
        <w:tc>
          <w:tcPr>
            <w:tcW w:w="6524" w:type="dxa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0D222CEA" w14:textId="77777777" w:rsidR="005521F1" w:rsidRDefault="005521F1">
            <w:pPr>
              <w:framePr w:hSpace="180" w:wrap="around" w:vAnchor="text" w:hAnchor="margin" w:xAlign="center" w:y="961"/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سباب</w:t>
            </w:r>
          </w:p>
        </w:tc>
      </w:tr>
      <w:tr w:rsidR="005521F1" w14:paraId="33C6F11A" w14:textId="77777777" w:rsidTr="00DA3595">
        <w:trPr>
          <w:trHeight w:val="178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F94B5B8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70C3F11" w14:textId="77777777" w:rsidR="005521F1" w:rsidRDefault="005521F1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C8274C7" w14:textId="77777777" w:rsidR="005521F1" w:rsidRDefault="005521F1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5521F1" w14:paraId="106622C3" w14:textId="77777777" w:rsidTr="00DA3595">
        <w:trPr>
          <w:trHeight w:val="176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21C4131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40FDF155" w14:textId="77777777" w:rsidR="005521F1" w:rsidRDefault="005521F1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9201F85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دلة والشواهد</w:t>
            </w:r>
          </w:p>
        </w:tc>
      </w:tr>
      <w:tr w:rsidR="005521F1" w14:paraId="4F09FC91" w14:textId="77777777" w:rsidTr="00DA3595">
        <w:trPr>
          <w:trHeight w:val="176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9504677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7AC22D6" w14:textId="77777777" w:rsidR="005521F1" w:rsidRDefault="005521F1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3098396" w14:textId="77777777" w:rsidR="005521F1" w:rsidRDefault="005521F1">
            <w:pPr>
              <w:tabs>
                <w:tab w:val="left" w:pos="1071"/>
              </w:tabs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5521F1" w14:paraId="1B424F37" w14:textId="77777777" w:rsidTr="00DA3595">
        <w:trPr>
          <w:trHeight w:val="80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4D2B26CF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0B7CAEC4" w14:textId="77777777" w:rsidR="005521F1" w:rsidRDefault="005521F1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9494754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صيغة التوصية بعد التعديل المقترح</w:t>
            </w:r>
          </w:p>
        </w:tc>
      </w:tr>
      <w:tr w:rsidR="005521F1" w14:paraId="21F8FE76" w14:textId="77777777" w:rsidTr="00DA3595">
        <w:trPr>
          <w:trHeight w:val="79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9E5A175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96FF359" w14:textId="77777777" w:rsidR="005521F1" w:rsidRDefault="005521F1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4A751C7" w14:textId="77777777" w:rsidR="005521F1" w:rsidRDefault="005521F1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5521F1" w14:paraId="43630218" w14:textId="77777777" w:rsidTr="00DA3595">
        <w:trPr>
          <w:trHeight w:val="217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846AD10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 w:val="restart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A6A217D" w14:textId="77777777" w:rsidR="005521F1" w:rsidRDefault="00000000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C00000"/>
                  <w:sz w:val="24"/>
                  <w:szCs w:val="24"/>
                  <w:rtl/>
                  <w:lang w:bidi="ar-YE"/>
                </w:rPr>
                <w:id w:val="-17943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21F1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5521F1"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  <w:t xml:space="preserve"> </w:t>
            </w:r>
            <w:r w:rsidR="005521F1"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rtl/>
                <w:lang w:bidi="ar-YE"/>
              </w:rPr>
              <w:t>غير مقبولة</w:t>
            </w:r>
          </w:p>
        </w:tc>
        <w:tc>
          <w:tcPr>
            <w:tcW w:w="6524" w:type="dxa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493C114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سباب</w:t>
            </w:r>
          </w:p>
        </w:tc>
      </w:tr>
      <w:tr w:rsidR="005521F1" w14:paraId="4DF97108" w14:textId="77777777" w:rsidTr="00DA3595">
        <w:trPr>
          <w:trHeight w:val="162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485426CA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F60E594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728AB2C7" w14:textId="77777777" w:rsidR="005521F1" w:rsidRDefault="005521F1">
            <w:pPr>
              <w:bidi/>
              <w:rPr>
                <w:rFonts w:ascii="Sakkal Majalla" w:hAnsi="Sakkal Majalla" w:cs="Sakkal Majalla"/>
                <w:sz w:val="28"/>
                <w:szCs w:val="28"/>
                <w:lang w:bidi="ar-YE"/>
              </w:rPr>
            </w:pPr>
          </w:p>
        </w:tc>
      </w:tr>
      <w:tr w:rsidR="005521F1" w14:paraId="71F7B412" w14:textId="77777777" w:rsidTr="00DA3595">
        <w:trPr>
          <w:trHeight w:val="161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57219BE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552860F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9EDC6FD" w14:textId="77777777" w:rsidR="005521F1" w:rsidRDefault="005521F1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دلة والشواهد</w:t>
            </w:r>
          </w:p>
        </w:tc>
      </w:tr>
      <w:tr w:rsidR="005521F1" w14:paraId="1E62EE22" w14:textId="77777777" w:rsidTr="00DA3595">
        <w:trPr>
          <w:trHeight w:val="161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46C4006A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850AF4F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27D12AC7" w14:textId="77777777" w:rsidR="005521F1" w:rsidRDefault="005521F1">
            <w:pPr>
              <w:bidi/>
              <w:ind w:firstLine="720"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</w:tbl>
    <w:p w14:paraId="7BBAA0F8" w14:textId="2C1E194B" w:rsidR="00D06CDB" w:rsidRPr="009367F5" w:rsidRDefault="005521F1" w:rsidP="009367F5">
      <w:pPr>
        <w:bidi/>
        <w:rPr>
          <w:rFonts w:ascii="Sakkal Majalla" w:hAnsi="Sakkal Majalla" w:cs="Sakkal Majalla"/>
          <w:b/>
          <w:bCs/>
          <w:color w:val="000000" w:themeColor="text1"/>
          <w:lang w:bidi="ar-YE"/>
        </w:rPr>
      </w:pPr>
      <w:r w:rsidRPr="009367F5">
        <w:rPr>
          <w:rFonts w:ascii="Sakkal Majalla" w:eastAsia="Times New Roman" w:hAnsi="Sakkal Majalla" w:cs="Sakkal Majalla"/>
          <w:b/>
          <w:bCs/>
          <w:color w:val="000000" w:themeColor="text1"/>
          <w:sz w:val="20"/>
          <w:szCs w:val="20"/>
          <w:rtl/>
        </w:rPr>
        <w:t>* ينبغي تكرار هذا الجدول بعدد التوصيات الواردة في تقرير فريق المراجعة</w:t>
      </w:r>
    </w:p>
    <w:p w14:paraId="418CF3A4" w14:textId="2E9876EE" w:rsidR="00D03D1E" w:rsidRPr="00C8314D" w:rsidRDefault="00C8314D" w:rsidP="00DA3595">
      <w:pPr>
        <w:pStyle w:val="1"/>
        <w:bidi/>
        <w:spacing w:before="0" w:line="240" w:lineRule="auto"/>
        <w:ind w:left="14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5" w:name="_Toc136336962"/>
      <w:bookmarkStart w:id="6" w:name="_Toc137713923"/>
      <w:r w:rsidRPr="00C8314D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 xml:space="preserve">ج. </w:t>
      </w:r>
      <w:r w:rsidRPr="00C8314D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‌الاعتماد</w:t>
      </w:r>
      <w:bookmarkEnd w:id="5"/>
      <w:bookmarkEnd w:id="6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82524D" w:rsidRPr="008B43B4" w14:paraId="4335FC01" w14:textId="77777777" w:rsidTr="00C8314D">
        <w:trPr>
          <w:trHeight w:val="534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7276A168" w14:textId="61FD3032" w:rsidR="0082524D" w:rsidRPr="008B43B4" w:rsidRDefault="00C8314D" w:rsidP="000355D1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4C1B0259" w14:textId="77777777" w:rsidR="0082524D" w:rsidRPr="008B43B4" w:rsidRDefault="0082524D" w:rsidP="000355D1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C8314D" w:rsidRPr="008B43B4" w14:paraId="6863BEB7" w14:textId="77777777" w:rsidTr="00C8314D">
        <w:trPr>
          <w:trHeight w:val="519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09118CE1" w14:textId="0CDF21F2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01565767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C8314D" w:rsidRPr="008B43B4" w14:paraId="32391784" w14:textId="77777777" w:rsidTr="00C8314D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55986A71" w14:textId="381A3B1C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53384EEF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C8314D" w:rsidRPr="008B43B4" w14:paraId="30C4AA0D" w14:textId="77777777" w:rsidTr="00C8314D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3FE7C931" w14:textId="67089571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3A1E2029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094E7A4E" w14:textId="3BDEDBBB" w:rsidR="003A4ABD" w:rsidRPr="008B43B4" w:rsidRDefault="003A4ABD" w:rsidP="000355D1">
      <w:pPr>
        <w:bidi/>
        <w:rPr>
          <w:rStyle w:val="a5"/>
          <w:rFonts w:ascii="Sakkal Majalla" w:hAnsi="Sakkal Majalla" w:cs="Sakkal Majalla"/>
          <w:color w:val="4C3D8E"/>
          <w:sz w:val="36"/>
          <w:szCs w:val="36"/>
          <w:rtl/>
          <w:lang w:bidi="ar-YE"/>
        </w:rPr>
      </w:pPr>
    </w:p>
    <w:sectPr w:rsidR="003A4ABD" w:rsidRPr="008B43B4" w:rsidSect="0060246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7BC07" w14:textId="77777777" w:rsidR="00602460" w:rsidRDefault="00602460" w:rsidP="00EE490F">
      <w:pPr>
        <w:spacing w:after="0" w:line="240" w:lineRule="auto"/>
      </w:pPr>
      <w:r>
        <w:separator/>
      </w:r>
    </w:p>
  </w:endnote>
  <w:endnote w:type="continuationSeparator" w:id="0">
    <w:p w14:paraId="118A6923" w14:textId="77777777" w:rsidR="00602460" w:rsidRDefault="0060246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8067A" w14:textId="05AE8B6D" w:rsidR="0012702F" w:rsidRDefault="0012702F">
    <w:pPr>
      <w:pStyle w:val="a4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77777777" w:rsidR="000E2ABD" w:rsidRPr="006D5C4B" w:rsidRDefault="000E2ABD" w:rsidP="006D5C4B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77777777" w:rsidR="000E2ABD" w:rsidRPr="006D5C4B" w:rsidRDefault="000E2ABD" w:rsidP="006D5C4B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C851C" w14:textId="77777777" w:rsidR="00602460" w:rsidRDefault="00602460" w:rsidP="00EE490F">
      <w:pPr>
        <w:spacing w:after="0" w:line="240" w:lineRule="auto"/>
      </w:pPr>
      <w:r>
        <w:separator/>
      </w:r>
    </w:p>
  </w:footnote>
  <w:footnote w:type="continuationSeparator" w:id="0">
    <w:p w14:paraId="52A0D07E" w14:textId="77777777" w:rsidR="00602460" w:rsidRDefault="0060246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ABF7485" w:rsidR="0012702F" w:rsidRDefault="00F86E0E">
    <w:pPr>
      <w:pStyle w:val="a3"/>
    </w:pPr>
    <w:r>
      <w:rPr>
        <w:noProof/>
      </w:rPr>
      <w:drawing>
        <wp:anchor distT="0" distB="0" distL="114300" distR="114300" simplePos="0" relativeHeight="251654144" behindDoc="1" locked="0" layoutInCell="1" allowOverlap="1" wp14:anchorId="519639A1" wp14:editId="119D2B4D">
          <wp:simplePos x="0" y="0"/>
          <wp:positionH relativeFrom="column">
            <wp:posOffset>-668906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CE63" w14:textId="69A10583" w:rsidR="00943B1E" w:rsidRDefault="00E87A0B" w:rsidP="00142588">
    <w:pPr>
      <w:pStyle w:val="a3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2474ECA" wp14:editId="0ECA1987">
          <wp:simplePos x="0" y="0"/>
          <wp:positionH relativeFrom="column">
            <wp:posOffset>-696339</wp:posOffset>
          </wp:positionH>
          <wp:positionV relativeFrom="paragraph">
            <wp:posOffset>-599514</wp:posOffset>
          </wp:positionV>
          <wp:extent cx="7559040" cy="10692384"/>
          <wp:effectExtent l="0" t="0" r="3810" b="0"/>
          <wp:wrapNone/>
          <wp:docPr id="1621883915" name="صورة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1883915" name="صورة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A86"/>
    <w:multiLevelType w:val="hybridMultilevel"/>
    <w:tmpl w:val="9F82ED0E"/>
    <w:lvl w:ilvl="0" w:tplc="7F5EADD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96631">
    <w:abstractNumId w:val="27"/>
  </w:num>
  <w:num w:numId="2" w16cid:durableId="88359447">
    <w:abstractNumId w:val="24"/>
  </w:num>
  <w:num w:numId="3" w16cid:durableId="1067531320">
    <w:abstractNumId w:val="28"/>
  </w:num>
  <w:num w:numId="4" w16cid:durableId="468517531">
    <w:abstractNumId w:val="31"/>
  </w:num>
  <w:num w:numId="5" w16cid:durableId="1974749219">
    <w:abstractNumId w:val="17"/>
  </w:num>
  <w:num w:numId="6" w16cid:durableId="151068908">
    <w:abstractNumId w:val="30"/>
  </w:num>
  <w:num w:numId="7" w16cid:durableId="1832020825">
    <w:abstractNumId w:val="16"/>
  </w:num>
  <w:num w:numId="8" w16cid:durableId="1277636246">
    <w:abstractNumId w:val="5"/>
  </w:num>
  <w:num w:numId="9" w16cid:durableId="1739596953">
    <w:abstractNumId w:val="12"/>
  </w:num>
  <w:num w:numId="10" w16cid:durableId="1736512764">
    <w:abstractNumId w:val="2"/>
  </w:num>
  <w:num w:numId="11" w16cid:durableId="2060126550">
    <w:abstractNumId w:val="11"/>
  </w:num>
  <w:num w:numId="12" w16cid:durableId="946232937">
    <w:abstractNumId w:val="3"/>
  </w:num>
  <w:num w:numId="13" w16cid:durableId="1110197430">
    <w:abstractNumId w:val="6"/>
  </w:num>
  <w:num w:numId="14" w16cid:durableId="1110515698">
    <w:abstractNumId w:val="10"/>
  </w:num>
  <w:num w:numId="15" w16cid:durableId="1459563049">
    <w:abstractNumId w:val="23"/>
  </w:num>
  <w:num w:numId="16" w16cid:durableId="2125927708">
    <w:abstractNumId w:val="9"/>
  </w:num>
  <w:num w:numId="17" w16cid:durableId="844398238">
    <w:abstractNumId w:val="15"/>
  </w:num>
  <w:num w:numId="18" w16cid:durableId="865559887">
    <w:abstractNumId w:val="19"/>
  </w:num>
  <w:num w:numId="19" w16cid:durableId="1024283054">
    <w:abstractNumId w:val="26"/>
  </w:num>
  <w:num w:numId="20" w16cid:durableId="1909536464">
    <w:abstractNumId w:val="14"/>
  </w:num>
  <w:num w:numId="21" w16cid:durableId="1894460592">
    <w:abstractNumId w:val="21"/>
  </w:num>
  <w:num w:numId="22" w16cid:durableId="1629243161">
    <w:abstractNumId w:val="22"/>
  </w:num>
  <w:num w:numId="23" w16cid:durableId="1722948080">
    <w:abstractNumId w:val="29"/>
  </w:num>
  <w:num w:numId="24" w16cid:durableId="1197156430">
    <w:abstractNumId w:val="7"/>
  </w:num>
  <w:num w:numId="25" w16cid:durableId="1522620693">
    <w:abstractNumId w:val="18"/>
  </w:num>
  <w:num w:numId="26" w16cid:durableId="1999922389">
    <w:abstractNumId w:val="25"/>
  </w:num>
  <w:num w:numId="27" w16cid:durableId="588006548">
    <w:abstractNumId w:val="13"/>
  </w:num>
  <w:num w:numId="28" w16cid:durableId="796879082">
    <w:abstractNumId w:val="1"/>
  </w:num>
  <w:num w:numId="29" w16cid:durableId="462041861">
    <w:abstractNumId w:val="4"/>
  </w:num>
  <w:num w:numId="30" w16cid:durableId="1374430108">
    <w:abstractNumId w:val="20"/>
  </w:num>
  <w:num w:numId="31" w16cid:durableId="1706296819">
    <w:abstractNumId w:val="8"/>
  </w:num>
  <w:num w:numId="32" w16cid:durableId="1337879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03FF9"/>
    <w:rsid w:val="00010B0E"/>
    <w:rsid w:val="00011B3C"/>
    <w:rsid w:val="00025B3D"/>
    <w:rsid w:val="000263E2"/>
    <w:rsid w:val="000355D1"/>
    <w:rsid w:val="00042349"/>
    <w:rsid w:val="000455C2"/>
    <w:rsid w:val="000473F6"/>
    <w:rsid w:val="0005109E"/>
    <w:rsid w:val="000513CC"/>
    <w:rsid w:val="00060A9E"/>
    <w:rsid w:val="000742CA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4A25"/>
    <w:rsid w:val="00147924"/>
    <w:rsid w:val="00152C7A"/>
    <w:rsid w:val="00160C76"/>
    <w:rsid w:val="001648F9"/>
    <w:rsid w:val="00170319"/>
    <w:rsid w:val="00173939"/>
    <w:rsid w:val="001855D7"/>
    <w:rsid w:val="00191327"/>
    <w:rsid w:val="001A0E5C"/>
    <w:rsid w:val="001A30FC"/>
    <w:rsid w:val="001B59ED"/>
    <w:rsid w:val="001C193F"/>
    <w:rsid w:val="001D13E9"/>
    <w:rsid w:val="001D1EC0"/>
    <w:rsid w:val="001D2CD2"/>
    <w:rsid w:val="001D5443"/>
    <w:rsid w:val="001D739C"/>
    <w:rsid w:val="001F1144"/>
    <w:rsid w:val="001F34EE"/>
    <w:rsid w:val="00201859"/>
    <w:rsid w:val="00205589"/>
    <w:rsid w:val="00205E30"/>
    <w:rsid w:val="00211939"/>
    <w:rsid w:val="00211C8D"/>
    <w:rsid w:val="0021721A"/>
    <w:rsid w:val="002176F6"/>
    <w:rsid w:val="0022791E"/>
    <w:rsid w:val="002409FC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E7F89"/>
    <w:rsid w:val="002F0BC0"/>
    <w:rsid w:val="002F0D5F"/>
    <w:rsid w:val="002F1429"/>
    <w:rsid w:val="002F405B"/>
    <w:rsid w:val="00307534"/>
    <w:rsid w:val="00313B62"/>
    <w:rsid w:val="003233D6"/>
    <w:rsid w:val="00323E2E"/>
    <w:rsid w:val="00334BB2"/>
    <w:rsid w:val="003401C7"/>
    <w:rsid w:val="00352E47"/>
    <w:rsid w:val="00356BF2"/>
    <w:rsid w:val="00381C6A"/>
    <w:rsid w:val="003872F8"/>
    <w:rsid w:val="00393194"/>
    <w:rsid w:val="003A1717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2762"/>
    <w:rsid w:val="003E3915"/>
    <w:rsid w:val="003E48DE"/>
    <w:rsid w:val="003E5935"/>
    <w:rsid w:val="003E7B62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31D32"/>
    <w:rsid w:val="004339B9"/>
    <w:rsid w:val="004403BE"/>
    <w:rsid w:val="004408AF"/>
    <w:rsid w:val="00444CC7"/>
    <w:rsid w:val="00447E86"/>
    <w:rsid w:val="0045485F"/>
    <w:rsid w:val="00457C96"/>
    <w:rsid w:val="00460BC3"/>
    <w:rsid w:val="00461566"/>
    <w:rsid w:val="00464F77"/>
    <w:rsid w:val="00477456"/>
    <w:rsid w:val="00480045"/>
    <w:rsid w:val="0049459C"/>
    <w:rsid w:val="004C1EC6"/>
    <w:rsid w:val="004C5EBA"/>
    <w:rsid w:val="004D05F8"/>
    <w:rsid w:val="004D545F"/>
    <w:rsid w:val="004D721B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328"/>
    <w:rsid w:val="00545778"/>
    <w:rsid w:val="005508C6"/>
    <w:rsid w:val="005521F1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3BB5"/>
    <w:rsid w:val="005D18A2"/>
    <w:rsid w:val="005E0544"/>
    <w:rsid w:val="005E3122"/>
    <w:rsid w:val="005E749B"/>
    <w:rsid w:val="005F2514"/>
    <w:rsid w:val="005F2EDF"/>
    <w:rsid w:val="00602460"/>
    <w:rsid w:val="00607C3C"/>
    <w:rsid w:val="006114B6"/>
    <w:rsid w:val="0062026C"/>
    <w:rsid w:val="00622E70"/>
    <w:rsid w:val="00630073"/>
    <w:rsid w:val="00633D3F"/>
    <w:rsid w:val="00640927"/>
    <w:rsid w:val="00644E46"/>
    <w:rsid w:val="00656D60"/>
    <w:rsid w:val="006607E0"/>
    <w:rsid w:val="00663CD1"/>
    <w:rsid w:val="0066519A"/>
    <w:rsid w:val="00683726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C5E3A"/>
    <w:rsid w:val="006F1689"/>
    <w:rsid w:val="006F4DD7"/>
    <w:rsid w:val="00701F5C"/>
    <w:rsid w:val="007065FD"/>
    <w:rsid w:val="007072E2"/>
    <w:rsid w:val="00707DB8"/>
    <w:rsid w:val="00711EE8"/>
    <w:rsid w:val="0071317C"/>
    <w:rsid w:val="00723870"/>
    <w:rsid w:val="00731257"/>
    <w:rsid w:val="00744198"/>
    <w:rsid w:val="007529C9"/>
    <w:rsid w:val="007567CB"/>
    <w:rsid w:val="00761B28"/>
    <w:rsid w:val="00762861"/>
    <w:rsid w:val="00772B4C"/>
    <w:rsid w:val="007778B6"/>
    <w:rsid w:val="007E1F1C"/>
    <w:rsid w:val="007E532F"/>
    <w:rsid w:val="00806F39"/>
    <w:rsid w:val="0082524D"/>
    <w:rsid w:val="00825A95"/>
    <w:rsid w:val="0082767E"/>
    <w:rsid w:val="008306EB"/>
    <w:rsid w:val="008365AE"/>
    <w:rsid w:val="008577A1"/>
    <w:rsid w:val="0087720D"/>
    <w:rsid w:val="00877341"/>
    <w:rsid w:val="00881D21"/>
    <w:rsid w:val="008877CF"/>
    <w:rsid w:val="00887A37"/>
    <w:rsid w:val="00891360"/>
    <w:rsid w:val="00896904"/>
    <w:rsid w:val="008A1157"/>
    <w:rsid w:val="008B00B6"/>
    <w:rsid w:val="008B2211"/>
    <w:rsid w:val="008B43B4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367F5"/>
    <w:rsid w:val="009406AC"/>
    <w:rsid w:val="00943B1E"/>
    <w:rsid w:val="00953E9E"/>
    <w:rsid w:val="0096672E"/>
    <w:rsid w:val="00967592"/>
    <w:rsid w:val="00970132"/>
    <w:rsid w:val="0097256E"/>
    <w:rsid w:val="0098590B"/>
    <w:rsid w:val="00986BD0"/>
    <w:rsid w:val="00991FF0"/>
    <w:rsid w:val="00992086"/>
    <w:rsid w:val="00994C3F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ED5"/>
    <w:rsid w:val="00A12CEF"/>
    <w:rsid w:val="00A362F8"/>
    <w:rsid w:val="00A372A9"/>
    <w:rsid w:val="00A41FB5"/>
    <w:rsid w:val="00A44627"/>
    <w:rsid w:val="00A502C1"/>
    <w:rsid w:val="00A5558A"/>
    <w:rsid w:val="00A570A5"/>
    <w:rsid w:val="00A625C5"/>
    <w:rsid w:val="00A63AD0"/>
    <w:rsid w:val="00A7204A"/>
    <w:rsid w:val="00A93109"/>
    <w:rsid w:val="00A979FA"/>
    <w:rsid w:val="00AA2566"/>
    <w:rsid w:val="00AA4829"/>
    <w:rsid w:val="00AA6C33"/>
    <w:rsid w:val="00AA7C11"/>
    <w:rsid w:val="00AB5F92"/>
    <w:rsid w:val="00AD423B"/>
    <w:rsid w:val="00AD6A40"/>
    <w:rsid w:val="00AD7092"/>
    <w:rsid w:val="00AE0516"/>
    <w:rsid w:val="00AE6AD7"/>
    <w:rsid w:val="00AF1CF7"/>
    <w:rsid w:val="00AF5CE4"/>
    <w:rsid w:val="00B174B5"/>
    <w:rsid w:val="00B17E10"/>
    <w:rsid w:val="00B22AAC"/>
    <w:rsid w:val="00B230F3"/>
    <w:rsid w:val="00B2641C"/>
    <w:rsid w:val="00B307B1"/>
    <w:rsid w:val="00B31423"/>
    <w:rsid w:val="00B3253B"/>
    <w:rsid w:val="00B35C45"/>
    <w:rsid w:val="00B502FF"/>
    <w:rsid w:val="00B71AEF"/>
    <w:rsid w:val="00B727DA"/>
    <w:rsid w:val="00B76ED8"/>
    <w:rsid w:val="00B80620"/>
    <w:rsid w:val="00B80926"/>
    <w:rsid w:val="00B92EAD"/>
    <w:rsid w:val="00B93E29"/>
    <w:rsid w:val="00B94DF6"/>
    <w:rsid w:val="00B97B1E"/>
    <w:rsid w:val="00BB15BF"/>
    <w:rsid w:val="00BB510D"/>
    <w:rsid w:val="00BC4835"/>
    <w:rsid w:val="00BD58E4"/>
    <w:rsid w:val="00BE1C1F"/>
    <w:rsid w:val="00BE2279"/>
    <w:rsid w:val="00BF4D7C"/>
    <w:rsid w:val="00C016F6"/>
    <w:rsid w:val="00C02235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28D0"/>
    <w:rsid w:val="00C8314D"/>
    <w:rsid w:val="00C84F32"/>
    <w:rsid w:val="00C85B6C"/>
    <w:rsid w:val="00C874E1"/>
    <w:rsid w:val="00C958D9"/>
    <w:rsid w:val="00CB11A3"/>
    <w:rsid w:val="00CB1B89"/>
    <w:rsid w:val="00CD6CC1"/>
    <w:rsid w:val="00CE0B84"/>
    <w:rsid w:val="00D03D1E"/>
    <w:rsid w:val="00D042C3"/>
    <w:rsid w:val="00D06CDB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3595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17AD6"/>
    <w:rsid w:val="00E249E0"/>
    <w:rsid w:val="00E3076D"/>
    <w:rsid w:val="00E30F2A"/>
    <w:rsid w:val="00E357E8"/>
    <w:rsid w:val="00E36E9D"/>
    <w:rsid w:val="00E872BC"/>
    <w:rsid w:val="00E87A0B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11C83"/>
    <w:rsid w:val="00F236C3"/>
    <w:rsid w:val="00F30A2A"/>
    <w:rsid w:val="00F32BEB"/>
    <w:rsid w:val="00F3573E"/>
    <w:rsid w:val="00F35B02"/>
    <w:rsid w:val="00F41F6B"/>
    <w:rsid w:val="00F42785"/>
    <w:rsid w:val="00F466BD"/>
    <w:rsid w:val="00F50654"/>
    <w:rsid w:val="00F542CA"/>
    <w:rsid w:val="00F54C3D"/>
    <w:rsid w:val="00F676D3"/>
    <w:rsid w:val="00F758E9"/>
    <w:rsid w:val="00F773F7"/>
    <w:rsid w:val="00F86E0E"/>
    <w:rsid w:val="00F91189"/>
    <w:rsid w:val="00F9176E"/>
    <w:rsid w:val="00F91847"/>
    <w:rsid w:val="00F93E87"/>
    <w:rsid w:val="00F9681F"/>
    <w:rsid w:val="00FA00BD"/>
    <w:rsid w:val="00FA3E2F"/>
    <w:rsid w:val="00FA43CE"/>
    <w:rsid w:val="00FB2296"/>
    <w:rsid w:val="00FC2D18"/>
    <w:rsid w:val="00FC66B1"/>
    <w:rsid w:val="00FD15CC"/>
    <w:rsid w:val="00FE0AD7"/>
    <w:rsid w:val="00FE37F7"/>
    <w:rsid w:val="00FE3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C3F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EF72DB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EF72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4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BF58DE024425BB8D10BD3C2A61D8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1945CE6-659B-4CC1-8D95-C953F7458E1F}"/>
      </w:docPartPr>
      <w:docPartBody>
        <w:p w:rsidR="004E5C72" w:rsidRDefault="004E5C72" w:rsidP="004E5C72">
          <w:pPr>
            <w:pStyle w:val="B9BBF58DE024425BB8D10BD3C2A61D8D1"/>
          </w:pPr>
          <w:r>
            <w:rPr>
              <w:rStyle w:val="a3"/>
              <w:rFonts w:cs="Times New Roman"/>
            </w:rPr>
            <w:t>……</w:t>
          </w:r>
        </w:p>
      </w:docPartBody>
    </w:docPart>
    <w:docPart>
      <w:docPartPr>
        <w:name w:val="65C05468A5DF49BFBE88B579D76EC62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9C27BAA-2DDF-4FE3-88AC-E8C2B0DF3701}"/>
      </w:docPartPr>
      <w:docPartBody>
        <w:p w:rsidR="00D3236F" w:rsidRDefault="004E5C72" w:rsidP="004E5C72">
          <w:pPr>
            <w:pStyle w:val="65C05468A5DF49BFBE88B579D76EC624"/>
          </w:pPr>
          <w:r w:rsidRPr="00B2641C">
            <w:rPr>
              <w:rStyle w:val="a3"/>
              <w:sz w:val="24"/>
              <w:szCs w:val="24"/>
              <w:rtl/>
            </w:rPr>
            <w:t>انقر أو اضغط لإدخال تاريخ</w:t>
          </w:r>
          <w:r w:rsidRPr="00B2641C">
            <w:rPr>
              <w:rStyle w:val="a3"/>
              <w:sz w:val="24"/>
              <w:szCs w:val="24"/>
            </w:rPr>
            <w:t>.</w:t>
          </w:r>
        </w:p>
      </w:docPartBody>
    </w:docPart>
    <w:docPart>
      <w:docPartPr>
        <w:name w:val="26366120C6B742BC84C9D78AC0E5D54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FB81321-B49D-4F11-A51F-6A2460BC91BD}"/>
      </w:docPartPr>
      <w:docPartBody>
        <w:p w:rsidR="00D3236F" w:rsidRDefault="004E5C72" w:rsidP="004E5C72">
          <w:pPr>
            <w:pStyle w:val="26366120C6B742BC84C9D78AC0E5D54D"/>
          </w:pPr>
          <w:r w:rsidRPr="00B2641C">
            <w:rPr>
              <w:rStyle w:val="a3"/>
              <w:sz w:val="24"/>
              <w:szCs w:val="24"/>
              <w:rtl/>
            </w:rPr>
            <w:t>انقر أو اضغط لإدخال تاريخ</w:t>
          </w:r>
          <w:r w:rsidRPr="00B2641C">
            <w:rPr>
              <w:rStyle w:val="a3"/>
              <w:sz w:val="24"/>
              <w:szCs w:val="24"/>
            </w:rPr>
            <w:t>.</w:t>
          </w:r>
        </w:p>
      </w:docPartBody>
    </w:docPart>
    <w:docPart>
      <w:docPartPr>
        <w:name w:val="ABE283E8BBE8403A8A229CABB7A6951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974157E-7134-4650-A018-8A9F3C817DB7}"/>
      </w:docPartPr>
      <w:docPartBody>
        <w:p w:rsidR="00B544C7" w:rsidRDefault="00D3236F" w:rsidP="00D3236F">
          <w:pPr>
            <w:pStyle w:val="ABE283E8BBE8403A8A229CABB7A69513"/>
          </w:pPr>
          <w:r w:rsidRPr="001967CE">
            <w:rPr>
              <w:rStyle w:val="a3"/>
              <w:rtl/>
            </w:rPr>
            <w:t>انقر أو اضغط لإدخال تاريخ</w:t>
          </w:r>
          <w:r w:rsidRPr="001967CE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30B7"/>
    <w:rsid w:val="002C7130"/>
    <w:rsid w:val="0038119A"/>
    <w:rsid w:val="004E5C72"/>
    <w:rsid w:val="008208AA"/>
    <w:rsid w:val="00AC47B1"/>
    <w:rsid w:val="00B544C7"/>
    <w:rsid w:val="00D3236F"/>
    <w:rsid w:val="00DB3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3236F"/>
    <w:rPr>
      <w:color w:val="808080"/>
    </w:rPr>
  </w:style>
  <w:style w:type="paragraph" w:customStyle="1" w:styleId="ABE283E8BBE8403A8A229CABB7A69513">
    <w:name w:val="ABE283E8BBE8403A8A229CABB7A69513"/>
    <w:rsid w:val="00D3236F"/>
  </w:style>
  <w:style w:type="paragraph" w:customStyle="1" w:styleId="65C05468A5DF49BFBE88B579D76EC624">
    <w:name w:val="65C05468A5DF49BFBE88B579D76EC624"/>
    <w:rsid w:val="004E5C72"/>
    <w:rPr>
      <w:rFonts w:eastAsiaTheme="minorHAnsi"/>
      <w:kern w:val="0"/>
      <w14:ligatures w14:val="none"/>
    </w:rPr>
  </w:style>
  <w:style w:type="paragraph" w:customStyle="1" w:styleId="26366120C6B742BC84C9D78AC0E5D54D">
    <w:name w:val="26366120C6B742BC84C9D78AC0E5D54D"/>
    <w:rsid w:val="004E5C72"/>
    <w:rPr>
      <w:rFonts w:eastAsiaTheme="minorHAnsi"/>
      <w:kern w:val="0"/>
      <w14:ligatures w14:val="none"/>
    </w:rPr>
  </w:style>
  <w:style w:type="paragraph" w:customStyle="1" w:styleId="B9BBF58DE024425BB8D10BD3C2A61D8D1">
    <w:name w:val="B9BBF58DE024425BB8D10BD3C2A61D8D1"/>
    <w:rsid w:val="004E5C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D26585-F592-4404-9211-C64E129E6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8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Yosra Asiri</cp:lastModifiedBy>
  <cp:revision>2</cp:revision>
  <cp:lastPrinted>2023-12-03T11:39:00Z</cp:lastPrinted>
  <dcterms:created xsi:type="dcterms:W3CDTF">2024-03-12T09:06:00Z</dcterms:created>
  <dcterms:modified xsi:type="dcterms:W3CDTF">2024-03-12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d676bfdd904247abcf80e62b00549662f3685283b5ceca85f2832b4fb465bb</vt:lpwstr>
  </property>
</Properties>
</file>